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5931126A" w:rsidR="004F1CD0" w:rsidRPr="007E0751" w:rsidRDefault="009858B5" w:rsidP="009858B5">
      <w:pPr>
        <w:jc w:val="center"/>
        <w:rPr>
          <w:b/>
          <w:bCs/>
          <w:sz w:val="36"/>
          <w:szCs w:val="36"/>
        </w:rPr>
      </w:pPr>
      <w:r w:rsidRPr="007E0751">
        <w:rPr>
          <w:b/>
          <w:bCs/>
          <w:sz w:val="36"/>
          <w:szCs w:val="36"/>
        </w:rPr>
        <w:t>NOTICE TO QUIT</w:t>
      </w:r>
      <w:r w:rsidR="00F246E0" w:rsidRPr="007E0751">
        <w:rPr>
          <w:b/>
          <w:bCs/>
          <w:sz w:val="36"/>
          <w:szCs w:val="36"/>
        </w:rPr>
        <w:t>- NON PAYMENT OF RENT</w:t>
      </w:r>
    </w:p>
    <w:p w14:paraId="74DA10FC" w14:textId="2120ADE0" w:rsidR="009858B5" w:rsidRPr="007E0751" w:rsidRDefault="007E0751" w:rsidP="009858B5">
      <w:pPr>
        <w:jc w:val="center"/>
        <w:rPr>
          <w:b/>
          <w:bCs/>
          <w:sz w:val="32"/>
          <w:szCs w:val="32"/>
        </w:rPr>
      </w:pPr>
      <w:r w:rsidRPr="007E0751">
        <w:rPr>
          <w:b/>
          <w:bCs/>
          <w:sz w:val="32"/>
          <w:szCs w:val="32"/>
        </w:rPr>
        <w:t>(</w:t>
      </w:r>
      <w:r w:rsidR="009E7E11">
        <w:rPr>
          <w:b/>
          <w:bCs/>
          <w:sz w:val="32"/>
          <w:szCs w:val="32"/>
        </w:rPr>
        <w:t>Ne</w:t>
      </w:r>
      <w:r w:rsidR="00822B4C">
        <w:rPr>
          <w:b/>
          <w:bCs/>
          <w:sz w:val="32"/>
          <w:szCs w:val="32"/>
        </w:rPr>
        <w:t>vada</w:t>
      </w:r>
      <w:r w:rsidRPr="007E0751">
        <w:rPr>
          <w:b/>
          <w:bCs/>
          <w:sz w:val="32"/>
          <w:szCs w:val="32"/>
        </w:rPr>
        <w:t>)</w:t>
      </w:r>
    </w:p>
    <w:tbl>
      <w:tblPr>
        <w:tblStyle w:val="TableGrid"/>
        <w:tblW w:w="0" w:type="auto"/>
        <w:tblLook w:val="04A0" w:firstRow="1" w:lastRow="0" w:firstColumn="1" w:lastColumn="0" w:noHBand="0" w:noVBand="1"/>
      </w:tblPr>
      <w:tblGrid>
        <w:gridCol w:w="2263"/>
        <w:gridCol w:w="6753"/>
      </w:tblGrid>
      <w:tr w:rsidR="009858B5" w14:paraId="719FDC12" w14:textId="77777777" w:rsidTr="009858B5">
        <w:tc>
          <w:tcPr>
            <w:tcW w:w="2263" w:type="dxa"/>
          </w:tcPr>
          <w:p w14:paraId="3F9F084F" w14:textId="32EF964F" w:rsidR="009858B5" w:rsidRPr="009858B5" w:rsidRDefault="009858B5" w:rsidP="009858B5">
            <w:pPr>
              <w:rPr>
                <w:b/>
                <w:bCs/>
              </w:rPr>
            </w:pPr>
            <w:r>
              <w:rPr>
                <w:b/>
                <w:bCs/>
              </w:rPr>
              <w:t>Tenant’s Name</w:t>
            </w:r>
          </w:p>
        </w:tc>
        <w:tc>
          <w:tcPr>
            <w:tcW w:w="6753" w:type="dxa"/>
          </w:tcPr>
          <w:p w14:paraId="53650BB0" w14:textId="77777777" w:rsidR="009858B5" w:rsidRDefault="009858B5" w:rsidP="009858B5">
            <w:pPr>
              <w:rPr>
                <w:b/>
                <w:bCs/>
              </w:rPr>
            </w:pPr>
          </w:p>
          <w:p w14:paraId="530E9611" w14:textId="667E387A" w:rsidR="009858B5" w:rsidRDefault="009858B5" w:rsidP="009858B5">
            <w:pPr>
              <w:rPr>
                <w:b/>
                <w:bCs/>
              </w:rPr>
            </w:pPr>
          </w:p>
        </w:tc>
      </w:tr>
      <w:tr w:rsidR="009858B5" w14:paraId="3A229A30" w14:textId="77777777" w:rsidTr="009858B5">
        <w:tc>
          <w:tcPr>
            <w:tcW w:w="2263" w:type="dxa"/>
          </w:tcPr>
          <w:p w14:paraId="1CCA8CD6" w14:textId="6C3C0D1B" w:rsidR="009858B5" w:rsidRPr="009858B5" w:rsidRDefault="009858B5" w:rsidP="009858B5">
            <w:pPr>
              <w:rPr>
                <w:b/>
                <w:bCs/>
              </w:rPr>
            </w:pPr>
            <w:r>
              <w:rPr>
                <w:b/>
                <w:bCs/>
              </w:rPr>
              <w:t>Tenant’s Address</w:t>
            </w:r>
          </w:p>
        </w:tc>
        <w:tc>
          <w:tcPr>
            <w:tcW w:w="6753" w:type="dxa"/>
          </w:tcPr>
          <w:p w14:paraId="05D38EAE" w14:textId="77777777" w:rsidR="009858B5" w:rsidRDefault="009858B5" w:rsidP="009858B5">
            <w:pPr>
              <w:rPr>
                <w:b/>
                <w:bCs/>
              </w:rPr>
            </w:pPr>
          </w:p>
          <w:p w14:paraId="6E919D9B" w14:textId="77777777" w:rsidR="009858B5" w:rsidRDefault="009858B5" w:rsidP="009858B5">
            <w:pPr>
              <w:rPr>
                <w:b/>
                <w:bCs/>
              </w:rPr>
            </w:pPr>
          </w:p>
          <w:p w14:paraId="4C118B1D" w14:textId="77777777" w:rsidR="009858B5" w:rsidRDefault="009858B5" w:rsidP="009858B5">
            <w:pPr>
              <w:rPr>
                <w:b/>
                <w:bCs/>
              </w:rPr>
            </w:pPr>
          </w:p>
          <w:p w14:paraId="5F1A6DD5" w14:textId="77777777" w:rsidR="009858B5" w:rsidRDefault="009858B5" w:rsidP="009858B5">
            <w:pPr>
              <w:rPr>
                <w:b/>
                <w:bCs/>
              </w:rPr>
            </w:pPr>
          </w:p>
          <w:p w14:paraId="2189AF9B" w14:textId="5812AA41" w:rsidR="009858B5" w:rsidRDefault="009858B5" w:rsidP="009858B5">
            <w:pPr>
              <w:rPr>
                <w:b/>
                <w:bCs/>
              </w:rPr>
            </w:pPr>
          </w:p>
        </w:tc>
      </w:tr>
      <w:tr w:rsidR="009858B5" w14:paraId="06B8339C" w14:textId="77777777" w:rsidTr="009858B5">
        <w:tc>
          <w:tcPr>
            <w:tcW w:w="2263" w:type="dxa"/>
          </w:tcPr>
          <w:p w14:paraId="694C6921" w14:textId="41E8AFCB" w:rsidR="009858B5" w:rsidRDefault="009858B5" w:rsidP="009858B5">
            <w:pPr>
              <w:rPr>
                <w:b/>
                <w:bCs/>
              </w:rPr>
            </w:pPr>
            <w:r>
              <w:rPr>
                <w:b/>
                <w:bCs/>
              </w:rPr>
              <w:t>Date of Lease</w:t>
            </w:r>
          </w:p>
        </w:tc>
        <w:tc>
          <w:tcPr>
            <w:tcW w:w="6753" w:type="dxa"/>
          </w:tcPr>
          <w:p w14:paraId="7D68AD5F" w14:textId="77777777" w:rsidR="009858B5" w:rsidRDefault="009858B5" w:rsidP="009858B5">
            <w:pPr>
              <w:rPr>
                <w:b/>
                <w:bCs/>
              </w:rPr>
            </w:pPr>
          </w:p>
          <w:p w14:paraId="336A0E6D" w14:textId="206FEB51" w:rsidR="009858B5" w:rsidRDefault="009858B5" w:rsidP="009858B5">
            <w:pPr>
              <w:rPr>
                <w:b/>
                <w:bCs/>
              </w:rPr>
            </w:pPr>
          </w:p>
        </w:tc>
      </w:tr>
      <w:tr w:rsidR="00165168" w14:paraId="1321A054" w14:textId="77777777" w:rsidTr="009858B5">
        <w:tc>
          <w:tcPr>
            <w:tcW w:w="2263" w:type="dxa"/>
          </w:tcPr>
          <w:p w14:paraId="6CEA2501" w14:textId="1F74E135" w:rsidR="00165168" w:rsidRDefault="00165168" w:rsidP="009858B5">
            <w:pPr>
              <w:rPr>
                <w:b/>
                <w:bCs/>
              </w:rPr>
            </w:pPr>
            <w:r>
              <w:rPr>
                <w:b/>
                <w:bCs/>
              </w:rPr>
              <w:t>Period for which rent is due</w:t>
            </w:r>
          </w:p>
          <w:p w14:paraId="182625E0" w14:textId="0C106B1E" w:rsidR="00165168" w:rsidRDefault="00165168" w:rsidP="009858B5">
            <w:pPr>
              <w:rPr>
                <w:b/>
                <w:bCs/>
              </w:rPr>
            </w:pPr>
          </w:p>
        </w:tc>
        <w:tc>
          <w:tcPr>
            <w:tcW w:w="6753" w:type="dxa"/>
          </w:tcPr>
          <w:p w14:paraId="0A87B46E" w14:textId="77777777" w:rsidR="00165168" w:rsidRDefault="00165168" w:rsidP="009858B5">
            <w:pPr>
              <w:rPr>
                <w:b/>
                <w:bCs/>
              </w:rPr>
            </w:pPr>
          </w:p>
        </w:tc>
      </w:tr>
      <w:tr w:rsidR="00165168" w14:paraId="63BA3E91" w14:textId="77777777" w:rsidTr="009858B5">
        <w:tc>
          <w:tcPr>
            <w:tcW w:w="2263" w:type="dxa"/>
          </w:tcPr>
          <w:p w14:paraId="59C61BA4" w14:textId="79C72779" w:rsidR="00165168" w:rsidRDefault="00165168" w:rsidP="009858B5">
            <w:pPr>
              <w:rPr>
                <w:b/>
                <w:bCs/>
              </w:rPr>
            </w:pPr>
            <w:r>
              <w:rPr>
                <w:b/>
                <w:bCs/>
              </w:rPr>
              <w:t>Total Rent Due</w:t>
            </w:r>
          </w:p>
          <w:p w14:paraId="68424058" w14:textId="77777777" w:rsidR="00165168" w:rsidRDefault="00165168" w:rsidP="009858B5">
            <w:pPr>
              <w:rPr>
                <w:b/>
                <w:bCs/>
              </w:rPr>
            </w:pPr>
          </w:p>
          <w:p w14:paraId="6DE8BBAE" w14:textId="3852C115" w:rsidR="00165168" w:rsidRDefault="00165168" w:rsidP="009858B5">
            <w:pPr>
              <w:rPr>
                <w:b/>
                <w:bCs/>
              </w:rPr>
            </w:pPr>
          </w:p>
        </w:tc>
        <w:tc>
          <w:tcPr>
            <w:tcW w:w="6753" w:type="dxa"/>
          </w:tcPr>
          <w:p w14:paraId="1474E678" w14:textId="77777777" w:rsidR="00165168" w:rsidRDefault="00165168" w:rsidP="009858B5">
            <w:pPr>
              <w:rPr>
                <w:b/>
                <w:bCs/>
              </w:rPr>
            </w:pPr>
          </w:p>
        </w:tc>
      </w:tr>
      <w:tr w:rsidR="00925FA0" w14:paraId="631AC70E" w14:textId="77777777" w:rsidTr="009858B5">
        <w:tc>
          <w:tcPr>
            <w:tcW w:w="2263" w:type="dxa"/>
          </w:tcPr>
          <w:p w14:paraId="3935D3D6" w14:textId="517BE136" w:rsidR="00925FA0" w:rsidRDefault="00925FA0" w:rsidP="009858B5">
            <w:pPr>
              <w:rPr>
                <w:b/>
                <w:bCs/>
              </w:rPr>
            </w:pPr>
            <w:r>
              <w:rPr>
                <w:b/>
                <w:bCs/>
              </w:rPr>
              <w:t>Date of Service</w:t>
            </w:r>
          </w:p>
          <w:p w14:paraId="13E203AC" w14:textId="155356CE" w:rsidR="00925FA0" w:rsidRDefault="00925FA0" w:rsidP="009858B5">
            <w:pPr>
              <w:rPr>
                <w:b/>
                <w:bCs/>
              </w:rPr>
            </w:pPr>
          </w:p>
        </w:tc>
        <w:tc>
          <w:tcPr>
            <w:tcW w:w="6753" w:type="dxa"/>
          </w:tcPr>
          <w:p w14:paraId="60B38C50" w14:textId="77777777" w:rsidR="00925FA0" w:rsidRDefault="00925FA0" w:rsidP="009858B5">
            <w:pPr>
              <w:rPr>
                <w:b/>
                <w:bCs/>
              </w:rPr>
            </w:pPr>
          </w:p>
        </w:tc>
      </w:tr>
      <w:tr w:rsidR="00CA62E8" w14:paraId="5833B659" w14:textId="77777777" w:rsidTr="009858B5">
        <w:tc>
          <w:tcPr>
            <w:tcW w:w="2263" w:type="dxa"/>
          </w:tcPr>
          <w:p w14:paraId="132F6BCD" w14:textId="663EC932" w:rsidR="00CA62E8" w:rsidRDefault="00CA62E8" w:rsidP="009858B5">
            <w:pPr>
              <w:rPr>
                <w:b/>
                <w:bCs/>
              </w:rPr>
            </w:pPr>
            <w:r>
              <w:rPr>
                <w:b/>
                <w:bCs/>
              </w:rPr>
              <w:t>Method of Service</w:t>
            </w:r>
          </w:p>
          <w:p w14:paraId="16B762FD" w14:textId="52E76C37" w:rsidR="00CA62E8" w:rsidRDefault="00CA62E8" w:rsidP="009858B5">
            <w:pPr>
              <w:rPr>
                <w:b/>
                <w:bCs/>
              </w:rPr>
            </w:pPr>
          </w:p>
        </w:tc>
        <w:tc>
          <w:tcPr>
            <w:tcW w:w="6753" w:type="dxa"/>
          </w:tcPr>
          <w:p w14:paraId="145D3E82" w14:textId="77777777" w:rsidR="00CA62E8" w:rsidRDefault="00CA62E8" w:rsidP="009858B5">
            <w:pPr>
              <w:rPr>
                <w:b/>
                <w:bCs/>
              </w:rPr>
            </w:pPr>
          </w:p>
        </w:tc>
      </w:tr>
    </w:tbl>
    <w:p w14:paraId="22E9AE31" w14:textId="13F465A4" w:rsidR="009858B5" w:rsidRDefault="009858B5" w:rsidP="009858B5">
      <w:pPr>
        <w:rPr>
          <w:b/>
          <w:bCs/>
        </w:rPr>
      </w:pPr>
    </w:p>
    <w:p w14:paraId="21EBEF37" w14:textId="1412F768" w:rsidR="009858B5" w:rsidRDefault="009858B5" w:rsidP="009858B5">
      <w:pPr>
        <w:rPr>
          <w:b/>
          <w:bCs/>
        </w:rPr>
      </w:pPr>
      <w:r>
        <w:rPr>
          <w:b/>
          <w:bCs/>
        </w:rPr>
        <w:t xml:space="preserve">TO TENANT(S) AND ALL OTHERS IN POSSESSION OF THE PREMISES LOCATED AT THE </w:t>
      </w:r>
      <w:r w:rsidR="00F96327">
        <w:rPr>
          <w:b/>
          <w:bCs/>
        </w:rPr>
        <w:t>ABOVE-NAMED ADDRESS</w:t>
      </w:r>
      <w:r>
        <w:rPr>
          <w:b/>
          <w:bCs/>
        </w:rPr>
        <w:t>.</w:t>
      </w:r>
    </w:p>
    <w:p w14:paraId="1E071D19" w14:textId="06014028" w:rsidR="009858B5" w:rsidRPr="00F96327" w:rsidRDefault="009858B5" w:rsidP="009858B5">
      <w:r>
        <w:rPr>
          <w:b/>
          <w:bCs/>
        </w:rPr>
        <w:t>PLEASE TAKE NOTICE</w:t>
      </w:r>
      <w:r w:rsidR="00F96327">
        <w:rPr>
          <w:b/>
          <w:bCs/>
        </w:rPr>
        <w:t xml:space="preserve"> </w:t>
      </w:r>
      <w:r w:rsidR="00F96327">
        <w:t xml:space="preserve">that pursuant to the Lease, the date of which is set out above, </w:t>
      </w:r>
      <w:r>
        <w:rPr>
          <w:b/>
          <w:bCs/>
        </w:rPr>
        <w:t xml:space="preserve"> </w:t>
      </w:r>
      <w:r w:rsidR="00F96327">
        <w:t>under which you hold possession of the above mentioned premises, there is now due unpaid and delinquent rent in the total sum as set out above, representing rent for the period set out above.</w:t>
      </w:r>
    </w:p>
    <w:p w14:paraId="5065D97C" w14:textId="77777777" w:rsidR="00822B4C" w:rsidRPr="00822B4C" w:rsidRDefault="00822B4C" w:rsidP="00822B4C">
      <w:r w:rsidRPr="00822B4C">
        <w:t>Your failure to pay rent or vacate the premises within FIVE (5) judicial days following the Date of Service of this notice may result in your landlord applying to the Justice Court for an eviction order. If the court determines that you are guilty of an unlawful detainer, the court may issue a summary order for your removal or an order providing for your nonadmittance, directing the sheriff or constable to remove you within twenty-four (24) hours after receipt of the order. Pursuant to NRS 118A.390, you may seek relief if a landlord unlawfully removes you from the premises or excludes you by blocking or attempting to block your entry upon the premises or willfully interrupts or causes or permits the interruption of an essential service required by the rental agreement or chapter 118A of the Nevada Revised Statutes.</w:t>
      </w:r>
    </w:p>
    <w:p w14:paraId="6CEB75A2" w14:textId="58BB25E5" w:rsidR="00D3492D" w:rsidRDefault="00822B4C" w:rsidP="00822B4C">
      <w:bookmarkStart w:id="0" w:name="_GoBack"/>
      <w:bookmarkEnd w:id="0"/>
      <w:r w:rsidRPr="00822B4C">
        <w:rPr>
          <w:b/>
          <w:bCs/>
        </w:rPr>
        <w:t xml:space="preserve">YOU ARE HEREBY ADVISED OF YOUR RIGHT TO CONTEST THIS NOTICE </w:t>
      </w:r>
      <w:r w:rsidRPr="00822B4C">
        <w:t>by filing an Affidavit (or Answer), no later than noon on the fifth full judicial day following the Date of Service of this notice, with the Justice Court stating that you have tendered payment or are not in default in the payment of rent.</w:t>
      </w:r>
      <w:r w:rsidR="00D3492D">
        <w:br w:type="page"/>
      </w:r>
    </w:p>
    <w:p w14:paraId="0815B6D2" w14:textId="00EA9E0A" w:rsidR="00F016D8" w:rsidRPr="00F016D8" w:rsidRDefault="00F016D8" w:rsidP="00F016D8">
      <w:r>
        <w:lastRenderedPageBreak/>
        <w:t>If your landlord takes you to court to evict you and if you have paid the rent, or if you believe there is a good reason why you do not owe the rent, you will have the opportunity to present the reasons why you believe you should not be evicted. If you believe there is a good reason why you do not owe the rent claimed by your landlord, you can have a lawyer to advise you. Call him or her soon.</w:t>
      </w:r>
    </w:p>
    <w:p w14:paraId="6DDFC53F" w14:textId="0A94C351" w:rsidR="009975CC" w:rsidRDefault="00F016D8" w:rsidP="00F016D8">
      <w:pPr>
        <w:jc w:val="center"/>
        <w:rPr>
          <w:b/>
          <w:bCs/>
        </w:rPr>
      </w:pPr>
      <w:r>
        <w:rPr>
          <w:b/>
          <w:bCs/>
        </w:rPr>
        <w:t>How to Get Legal Help</w:t>
      </w:r>
    </w:p>
    <w:p w14:paraId="51537AA4" w14:textId="5AECC797" w:rsidR="00F016D8" w:rsidRDefault="00F016D8" w:rsidP="00F016D8">
      <w:pPr>
        <w:pStyle w:val="ListParagraph"/>
        <w:numPr>
          <w:ilvl w:val="0"/>
          <w:numId w:val="1"/>
        </w:numPr>
      </w:pPr>
      <w:r>
        <w:t>Call your own lawyer.</w:t>
      </w:r>
    </w:p>
    <w:p w14:paraId="48B1C58B" w14:textId="49FA1D32" w:rsidR="00F016D8" w:rsidRDefault="00F016D8" w:rsidP="00F016D8">
      <w:pPr>
        <w:pStyle w:val="ListParagraph"/>
        <w:numPr>
          <w:ilvl w:val="0"/>
          <w:numId w:val="1"/>
        </w:numPr>
      </w:pPr>
      <w:r>
        <w:t>If you do not have an attorney but have money to retain one, you may locate an attorney through the American Bar Association Lawyer Referral Directory on</w:t>
      </w:r>
      <w:r w:rsidRPr="00F016D8">
        <w:t xml:space="preserve"> https://tinyurl.com/y7tm3t5y</w:t>
      </w:r>
      <w:r>
        <w:t xml:space="preserve"> or through a local lawyer referral service. Lawyer referral services should be listed in the yellow pages of your telephone directory.</w:t>
      </w:r>
    </w:p>
    <w:p w14:paraId="1B3EE953" w14:textId="197F47F7" w:rsidR="00F016D8" w:rsidRDefault="00F016D8" w:rsidP="00F016D8">
      <w:pPr>
        <w:pStyle w:val="ListParagraph"/>
        <w:numPr>
          <w:ilvl w:val="0"/>
          <w:numId w:val="1"/>
        </w:numPr>
      </w:pPr>
      <w:r>
        <w:t xml:space="preserve">If you do not have an attorney and cannot pay for legal help, you may qualify for assistance through a local legal aid office. Legal aid offices should be listed in the yellow pages of your telephone directory. Further help is available at </w:t>
      </w:r>
      <w:hyperlink r:id="rId7" w:history="1">
        <w:r>
          <w:rPr>
            <w:rStyle w:val="Hyperlink"/>
          </w:rPr>
          <w:t>https://www.usa.gov/legal-aid</w:t>
        </w:r>
      </w:hyperlink>
      <w:r>
        <w:t>. If you do not have internet access at home then internet access should be available at a local library.</w:t>
      </w:r>
    </w:p>
    <w:p w14:paraId="1021AB60" w14:textId="77777777" w:rsidR="005E76AB" w:rsidRDefault="005E76AB" w:rsidP="005E76AB"/>
    <w:p w14:paraId="137EC255" w14:textId="77777777" w:rsidR="005E76AB" w:rsidRDefault="005E76AB" w:rsidP="005E76AB"/>
    <w:p w14:paraId="4D5F0E57" w14:textId="1D16EC95" w:rsidR="005E76AB" w:rsidRDefault="005E76AB" w:rsidP="005E76AB">
      <w:r>
        <w:t>________________________________ LANDLORD NAME</w:t>
      </w:r>
    </w:p>
    <w:p w14:paraId="2323C3C7" w14:textId="77777777" w:rsidR="005E76AB" w:rsidRDefault="005E76AB" w:rsidP="005E76AB"/>
    <w:p w14:paraId="52B5FF5D" w14:textId="0E2608CE" w:rsidR="005E76AB" w:rsidRDefault="005E76AB" w:rsidP="005E76AB">
      <w:r>
        <w:t>________________________________ DATE</w:t>
      </w:r>
    </w:p>
    <w:p w14:paraId="42F884AE" w14:textId="77777777" w:rsidR="005E76AB" w:rsidRPr="00F016D8" w:rsidRDefault="005E76AB" w:rsidP="005E76AB"/>
    <w:sectPr w:rsidR="005E76AB" w:rsidRPr="00F016D8">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501A60" w14:textId="77777777" w:rsidR="000B6DE1" w:rsidRDefault="000B6DE1" w:rsidP="00CB37D9">
      <w:pPr>
        <w:spacing w:after="0" w:line="240" w:lineRule="auto"/>
      </w:pPr>
      <w:r>
        <w:separator/>
      </w:r>
    </w:p>
  </w:endnote>
  <w:endnote w:type="continuationSeparator" w:id="0">
    <w:p w14:paraId="07110863" w14:textId="77777777" w:rsidR="000B6DE1" w:rsidRDefault="000B6DE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51361" w14:textId="77777777" w:rsidR="000B6DE1" w:rsidRDefault="000B6DE1" w:rsidP="00CB37D9">
      <w:pPr>
        <w:spacing w:after="0" w:line="240" w:lineRule="auto"/>
      </w:pPr>
      <w:r>
        <w:separator/>
      </w:r>
    </w:p>
  </w:footnote>
  <w:footnote w:type="continuationSeparator" w:id="0">
    <w:p w14:paraId="2D35E288" w14:textId="77777777" w:rsidR="000B6DE1" w:rsidRDefault="000B6DE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E37070"/>
    <w:multiLevelType w:val="hybridMultilevel"/>
    <w:tmpl w:val="3F6800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35DB4"/>
    <w:rsid w:val="000926AA"/>
    <w:rsid w:val="000B07ED"/>
    <w:rsid w:val="000B6DE1"/>
    <w:rsid w:val="000D10EF"/>
    <w:rsid w:val="001511CC"/>
    <w:rsid w:val="00165168"/>
    <w:rsid w:val="00180E34"/>
    <w:rsid w:val="00181BFB"/>
    <w:rsid w:val="001A7E3A"/>
    <w:rsid w:val="00213AF9"/>
    <w:rsid w:val="00283ABC"/>
    <w:rsid w:val="002D0FCE"/>
    <w:rsid w:val="003942AB"/>
    <w:rsid w:val="003B24BC"/>
    <w:rsid w:val="003B7112"/>
    <w:rsid w:val="00426C19"/>
    <w:rsid w:val="00473500"/>
    <w:rsid w:val="004F1CD0"/>
    <w:rsid w:val="004F5D47"/>
    <w:rsid w:val="00570A17"/>
    <w:rsid w:val="005E76AB"/>
    <w:rsid w:val="005F0103"/>
    <w:rsid w:val="00651AD0"/>
    <w:rsid w:val="006820EC"/>
    <w:rsid w:val="006B481C"/>
    <w:rsid w:val="006D2C62"/>
    <w:rsid w:val="006F5F60"/>
    <w:rsid w:val="006F7A9F"/>
    <w:rsid w:val="007E0751"/>
    <w:rsid w:val="00817C7B"/>
    <w:rsid w:val="00822B4C"/>
    <w:rsid w:val="00831A9F"/>
    <w:rsid w:val="008A0792"/>
    <w:rsid w:val="009146FD"/>
    <w:rsid w:val="00925FA0"/>
    <w:rsid w:val="00945588"/>
    <w:rsid w:val="00971CAF"/>
    <w:rsid w:val="00976859"/>
    <w:rsid w:val="009858B5"/>
    <w:rsid w:val="009975CC"/>
    <w:rsid w:val="009A5CDE"/>
    <w:rsid w:val="009C0EC7"/>
    <w:rsid w:val="009E7E11"/>
    <w:rsid w:val="00A066F9"/>
    <w:rsid w:val="00A17025"/>
    <w:rsid w:val="00A56F25"/>
    <w:rsid w:val="00AD6FC0"/>
    <w:rsid w:val="00AE0F89"/>
    <w:rsid w:val="00B32A3C"/>
    <w:rsid w:val="00BC0F62"/>
    <w:rsid w:val="00C463D6"/>
    <w:rsid w:val="00C55AF5"/>
    <w:rsid w:val="00C576A9"/>
    <w:rsid w:val="00C91B90"/>
    <w:rsid w:val="00CA62E8"/>
    <w:rsid w:val="00CA65F2"/>
    <w:rsid w:val="00CB37D9"/>
    <w:rsid w:val="00CD6FD8"/>
    <w:rsid w:val="00D3492D"/>
    <w:rsid w:val="00D54234"/>
    <w:rsid w:val="00DD2CCC"/>
    <w:rsid w:val="00E00647"/>
    <w:rsid w:val="00E0154F"/>
    <w:rsid w:val="00E9546D"/>
    <w:rsid w:val="00F016D8"/>
    <w:rsid w:val="00F246E0"/>
    <w:rsid w:val="00F3734B"/>
    <w:rsid w:val="00F6446D"/>
    <w:rsid w:val="00F676D4"/>
    <w:rsid w:val="00F717F2"/>
    <w:rsid w:val="00F96327"/>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9858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16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usa.gov/legal-a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41</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exander Graham</cp:lastModifiedBy>
  <cp:revision>3</cp:revision>
  <dcterms:created xsi:type="dcterms:W3CDTF">2020-06-20T21:40:00Z</dcterms:created>
  <dcterms:modified xsi:type="dcterms:W3CDTF">2020-06-20T21:42:00Z</dcterms:modified>
</cp:coreProperties>
</file>